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кретное логарифмирование в конечном поле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является 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искретное логарифмирование (DLOG) — задача обращения функции</w:t>
      </w:r>
      <w:r>
        <w:t xml:space="preserve"> </w:t>
      </w:r>
      <w:r>
        <w:t xml:space="preserve">g^{x} в некоторой конечной мультипликативной группе G</w:t>
      </w:r>
      <w:r>
        <w:t xml:space="preserve"> </w:t>
      </w:r>
      <w:r>
        <w:t xml:space="preserve">.Наиболее часто задачу дискретного логарифмирования рассматривают в мультипликативной группе кольца вычетов или конечного поля, а также в группе точек эллиптической кривой над конечным полем. Эффективные алгоритмы для решения задачи дискретного логарифмирования в общем случае неизвестны.</w:t>
      </w:r>
    </w:p>
    <w:p>
      <w:pPr>
        <w:pStyle w:val="BodyText"/>
      </w:pPr>
      <w:r>
        <w:t xml:space="preserve">Для заданных g и a решение x уравнения g^{x}=a называется дискретным логарифмом элемента a по основанию g. В случае, когда G является мультипликативной группой кольца вычетов по модулю m, решение называют также индексом числа a по основанию g. Индекс числа a по основанию g гарантированно существует, если g является первообразным корнем по модулю m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pStyle w:val="Compact"/>
        <w:numPr>
          <w:ilvl w:val="0"/>
          <w:numId w:val="1001"/>
        </w:numPr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Compact"/>
        <w:numPr>
          <w:ilvl w:val="0"/>
          <w:numId w:val="1001"/>
        </w:numPr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pStyle w:val="Compact"/>
        <w:numPr>
          <w:ilvl w:val="0"/>
          <w:numId w:val="1002"/>
        </w:numPr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pStyle w:val="Compact"/>
        <w:numPr>
          <w:ilvl w:val="0"/>
          <w:numId w:val="1002"/>
        </w:numPr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# Extended Euclidean Algorithm</w:t>
      </w:r>
      <w:r>
        <w:br/>
      </w:r>
      <w:r>
        <w:rPr>
          <w:rStyle w:val="VerbatimChar"/>
        </w:rPr>
        <w:t xml:space="preserve">    # param a, param b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#Inverse of a in mod n</w:t>
      </w:r>
      <w:r>
        <w:br/>
      </w:r>
      <w:r>
        <w:rPr>
          <w:rStyle w:val="VerbatimChar"/>
        </w:rPr>
        <w:t xml:space="preserve">    #param a, param n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# Pollard Step</w:t>
      </w:r>
      <w:r>
        <w:br/>
      </w:r>
      <w:r>
        <w:rPr>
          <w:rStyle w:val="VerbatimChar"/>
        </w:rPr>
        <w:t xml:space="preserve">    # param x, param a, param b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Q = int((P - 1) // 2)  # подгруппа</w:t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Не используйте здесь range(). Это делает алгоритм удивительно медленным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Кому нужна сквозная ссылка, когда у вас есть Python!!! ;</w:t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rPr>
          <w:rStyle w:val="VerbatimChar"/>
        </w:rPr>
        <w:t xml:space="preserve">    # Для правильного вычисления дроби необходимо вычислить обратное значение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# Проверяет заданный набор значений g, h, p и x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 (10, 64, 107),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bookmarkStart w:id="27" w:name="fig:001"/>
    <w:p>
      <w:pPr>
        <w:pStyle w:val="CaptionedFigure"/>
      </w:pPr>
      <w:r>
        <w:drawing>
          <wp:inline>
            <wp:extent cx="5334000" cy="2559977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изучил задачу дискретного логарифмирования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Дискретный логарифм</w:t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Вычислительная сложность и приложения в криптографии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Дискретное логарифмирование в конечномерной алгебре над полем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3" Target="https://cyberleninka.ru/article/n/diskretnoe-logarifmirovanie-v-konechnomernoy-algebre-nad-polem" TargetMode="External" /><Relationship Type="http://schemas.openxmlformats.org/officeDocument/2006/relationships/hyperlink" Id="rId32" Target="https://ru.ruwiki.ru/wiki/%D0%94%D0%B8%D1%81%D0%BA%D1%80%D0%B5%D1%82%D0%BD%D0%BE%D0%B5_%D0%BB%D0%BE%D0%B3%D0%B0%D1%80%D0%B8%D1%84%D0%BC%D0%B8%D1%80%D0%BE%D0%B2%D0%B0%D0%BD%D0%B8%D0%B5" TargetMode="External" /><Relationship Type="http://schemas.openxmlformats.org/officeDocument/2006/relationships/hyperlink" Id="rId31" Target="https://translated.turbopages.org/proxy_u/en-ru.ru.f8961c64-6751851f-1225bc62-74722d776562/https/en.wikipedia.org/wiki/Discrete_loga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yberleninka.ru/article/n/diskretnoe-logarifmirovanie-v-konechnomernoy-algebre-nad-polem" TargetMode="External" /><Relationship Type="http://schemas.openxmlformats.org/officeDocument/2006/relationships/hyperlink" Id="rId32" Target="https://ru.ruwiki.ru/wiki/%D0%94%D0%B8%D1%81%D0%BA%D1%80%D0%B5%D1%82%D0%BD%D0%BE%D0%B5_%D0%BB%D0%BE%D0%B3%D0%B0%D1%80%D0%B8%D1%84%D0%BC%D0%B8%D1%80%D0%BE%D0%B2%D0%B0%D0%BD%D0%B8%D0%B5" TargetMode="External" /><Relationship Type="http://schemas.openxmlformats.org/officeDocument/2006/relationships/hyperlink" Id="rId31" Target="https://translated.turbopages.org/proxy_u/en-ru.ru.f8961c64-6751851f-1225bc62-74722d776562/https/en.wikipedia.org/wiki/Discrete_loga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дже Лемонго Арман</dc:creator>
  <dc:language>ru-RU</dc:language>
  <cp:keywords/>
  <dcterms:created xsi:type="dcterms:W3CDTF">2024-12-06T23:28:09Z</dcterms:created>
  <dcterms:modified xsi:type="dcterms:W3CDTF">2024-12-06T23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 в конечном пол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